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61312" w:rsidRDefault="0000268B" w:rsidP="00696615">
      <w:pPr>
        <w:pStyle w:val="Heading1"/>
      </w:pPr>
      <w:r>
        <w:t>Practice</w:t>
      </w:r>
      <w:bookmarkStart w:id="0" w:name="_GoBack"/>
      <w:bookmarkEnd w:id="0"/>
      <w:r w:rsidR="00FE1D50">
        <w:t xml:space="preserve"> Case-Study for Course 2</w:t>
      </w:r>
      <w:r w:rsidR="00696615">
        <w:t>:</w:t>
      </w:r>
    </w:p>
    <w:p w:rsidR="00696615" w:rsidRPr="00696615" w:rsidRDefault="00696615" w:rsidP="00696615"/>
    <w:p w:rsidR="00F61312" w:rsidRPr="00834B91" w:rsidRDefault="00F61312" w:rsidP="00F61312">
      <w:pPr>
        <w:rPr>
          <w:b/>
        </w:rPr>
      </w:pPr>
      <w:r w:rsidRPr="00834B91">
        <w:rPr>
          <w:b/>
        </w:rPr>
        <w:t>Problem Statement:</w:t>
      </w:r>
    </w:p>
    <w:p w:rsidR="00F61312" w:rsidRDefault="00F61312" w:rsidP="00F61312">
      <w:r w:rsidRPr="00F61312">
        <w:t xml:space="preserve">You explored the Mashable article popularity dataset in EDA module. You arrived at certain conclusions. </w:t>
      </w:r>
      <w:r w:rsidR="00122AC3">
        <w:t xml:space="preserve">You had seen that the articles published on Social Media channel saw on average more number of shares than other channels. You also saw that the average number of shares for articles published over weekend was more than the articles published over weekdays. </w:t>
      </w:r>
      <w:r w:rsidR="00EE445B">
        <w:t>Now you want to use the concepts in hypothesis testing to confirm these insights and reach at actionable outputs.</w:t>
      </w:r>
    </w:p>
    <w:p w:rsidR="00122AC3" w:rsidRPr="00834B91" w:rsidRDefault="00122AC3" w:rsidP="00F61312">
      <w:pPr>
        <w:rPr>
          <w:b/>
        </w:rPr>
      </w:pPr>
      <w:r w:rsidRPr="00834B91">
        <w:rPr>
          <w:b/>
        </w:rPr>
        <w:t>Data preparation and cleaning</w:t>
      </w:r>
    </w:p>
    <w:p w:rsidR="00122AC3" w:rsidRDefault="00EE445B" w:rsidP="00122AC3">
      <w:pPr>
        <w:pStyle w:val="ListParagraph"/>
        <w:numPr>
          <w:ilvl w:val="0"/>
          <w:numId w:val="4"/>
        </w:numPr>
      </w:pPr>
      <w:r>
        <w:t>Perform outlier treatm</w:t>
      </w:r>
      <w:r w:rsidR="0096198D">
        <w:t>ent over the “Shares” attribute using the techniques learnt in EDA module.</w:t>
      </w:r>
    </w:p>
    <w:p w:rsidR="00EE445B" w:rsidRDefault="00EE445B" w:rsidP="00122AC3">
      <w:pPr>
        <w:pStyle w:val="ListParagraph"/>
        <w:numPr>
          <w:ilvl w:val="0"/>
          <w:numId w:val="4"/>
        </w:numPr>
      </w:pPr>
      <w:r>
        <w:t>Figure out a way to extract Day of publishing for each article.</w:t>
      </w:r>
    </w:p>
    <w:p w:rsidR="00EE445B" w:rsidRDefault="00EE445B" w:rsidP="00EE445B">
      <w:pPr>
        <w:pStyle w:val="ListParagraph"/>
      </w:pPr>
    </w:p>
    <w:p w:rsidR="00EE445B" w:rsidRPr="00834B91" w:rsidRDefault="00EE445B" w:rsidP="00F61312">
      <w:pPr>
        <w:rPr>
          <w:b/>
        </w:rPr>
      </w:pPr>
      <w:r w:rsidRPr="00834B91">
        <w:rPr>
          <w:b/>
        </w:rPr>
        <w:t>Initial Insight:</w:t>
      </w:r>
    </w:p>
    <w:p w:rsidR="00EE445B" w:rsidRDefault="00EE445B" w:rsidP="00F61312">
      <w:r>
        <w:t>Please fill out this table giving out Average number of shares for each article, belonging to various categories.</w:t>
      </w:r>
    </w:p>
    <w:tbl>
      <w:tblPr>
        <w:tblStyle w:val="TableGrid"/>
        <w:tblW w:w="0" w:type="auto"/>
        <w:tblLook w:val="04A0" w:firstRow="1" w:lastRow="0" w:firstColumn="1" w:lastColumn="0" w:noHBand="0" w:noVBand="1"/>
      </w:tblPr>
      <w:tblGrid>
        <w:gridCol w:w="2253"/>
        <w:gridCol w:w="2254"/>
        <w:gridCol w:w="2254"/>
        <w:gridCol w:w="2255"/>
      </w:tblGrid>
      <w:tr w:rsidR="00EE445B" w:rsidTr="00EE445B">
        <w:tc>
          <w:tcPr>
            <w:tcW w:w="2253" w:type="dxa"/>
          </w:tcPr>
          <w:p w:rsidR="00EE445B" w:rsidRDefault="00EE445B" w:rsidP="00F61312"/>
        </w:tc>
        <w:tc>
          <w:tcPr>
            <w:tcW w:w="2254" w:type="dxa"/>
          </w:tcPr>
          <w:p w:rsidR="00EE445B" w:rsidRDefault="00EE445B" w:rsidP="00F61312">
            <w:r>
              <w:t>Weekday</w:t>
            </w:r>
          </w:p>
        </w:tc>
        <w:tc>
          <w:tcPr>
            <w:tcW w:w="2254" w:type="dxa"/>
          </w:tcPr>
          <w:p w:rsidR="00EE445B" w:rsidRDefault="00EE445B" w:rsidP="00F61312">
            <w:r>
              <w:t>Weekend</w:t>
            </w:r>
          </w:p>
        </w:tc>
        <w:tc>
          <w:tcPr>
            <w:tcW w:w="2255" w:type="dxa"/>
          </w:tcPr>
          <w:p w:rsidR="00EE445B" w:rsidRDefault="00EE445B" w:rsidP="00F61312">
            <w:r>
              <w:t>Total</w:t>
            </w:r>
          </w:p>
        </w:tc>
      </w:tr>
      <w:tr w:rsidR="00EE445B" w:rsidTr="00EE445B">
        <w:tc>
          <w:tcPr>
            <w:tcW w:w="2253" w:type="dxa"/>
          </w:tcPr>
          <w:p w:rsidR="00EE445B" w:rsidRDefault="00EE445B" w:rsidP="00F61312">
            <w:r>
              <w:t>Social Media</w:t>
            </w:r>
          </w:p>
        </w:tc>
        <w:tc>
          <w:tcPr>
            <w:tcW w:w="2254" w:type="dxa"/>
          </w:tcPr>
          <w:p w:rsidR="00EE445B" w:rsidRDefault="00EE445B" w:rsidP="00F61312"/>
        </w:tc>
        <w:tc>
          <w:tcPr>
            <w:tcW w:w="2254" w:type="dxa"/>
          </w:tcPr>
          <w:p w:rsidR="00EE445B" w:rsidRDefault="00EE445B" w:rsidP="00F61312"/>
        </w:tc>
        <w:tc>
          <w:tcPr>
            <w:tcW w:w="2255" w:type="dxa"/>
          </w:tcPr>
          <w:p w:rsidR="00EE445B" w:rsidRDefault="00EE445B" w:rsidP="00F61312"/>
        </w:tc>
      </w:tr>
      <w:tr w:rsidR="00EE445B" w:rsidTr="00EE445B">
        <w:tc>
          <w:tcPr>
            <w:tcW w:w="2253" w:type="dxa"/>
          </w:tcPr>
          <w:p w:rsidR="00EE445B" w:rsidRDefault="00EE445B" w:rsidP="00F61312">
            <w:r>
              <w:t>Others</w:t>
            </w:r>
          </w:p>
        </w:tc>
        <w:tc>
          <w:tcPr>
            <w:tcW w:w="2254" w:type="dxa"/>
          </w:tcPr>
          <w:p w:rsidR="00EE445B" w:rsidRDefault="00EE445B" w:rsidP="00F61312"/>
        </w:tc>
        <w:tc>
          <w:tcPr>
            <w:tcW w:w="2254" w:type="dxa"/>
          </w:tcPr>
          <w:p w:rsidR="00EE445B" w:rsidRDefault="00EE445B" w:rsidP="00F61312"/>
        </w:tc>
        <w:tc>
          <w:tcPr>
            <w:tcW w:w="2255" w:type="dxa"/>
          </w:tcPr>
          <w:p w:rsidR="00EE445B" w:rsidRDefault="00EE445B" w:rsidP="00F61312"/>
        </w:tc>
      </w:tr>
      <w:tr w:rsidR="00EE445B" w:rsidTr="00EE445B">
        <w:tc>
          <w:tcPr>
            <w:tcW w:w="2253" w:type="dxa"/>
          </w:tcPr>
          <w:p w:rsidR="00EE445B" w:rsidRDefault="00EE445B" w:rsidP="00F61312">
            <w:r>
              <w:t>Total</w:t>
            </w:r>
          </w:p>
        </w:tc>
        <w:tc>
          <w:tcPr>
            <w:tcW w:w="2254" w:type="dxa"/>
          </w:tcPr>
          <w:p w:rsidR="00EE445B" w:rsidRDefault="00EE445B" w:rsidP="00F61312"/>
        </w:tc>
        <w:tc>
          <w:tcPr>
            <w:tcW w:w="2254" w:type="dxa"/>
          </w:tcPr>
          <w:p w:rsidR="00EE445B" w:rsidRDefault="00EE445B" w:rsidP="00F61312"/>
        </w:tc>
        <w:tc>
          <w:tcPr>
            <w:tcW w:w="2255" w:type="dxa"/>
          </w:tcPr>
          <w:p w:rsidR="00EE445B" w:rsidRDefault="00EE445B" w:rsidP="00F61312"/>
        </w:tc>
      </w:tr>
    </w:tbl>
    <w:p w:rsidR="00EE445B" w:rsidRDefault="00EE445B" w:rsidP="00F61312"/>
    <w:p w:rsidR="00F61312" w:rsidRPr="00834B91" w:rsidRDefault="00EE445B" w:rsidP="00F61312">
      <w:pPr>
        <w:rPr>
          <w:b/>
        </w:rPr>
      </w:pPr>
      <w:r w:rsidRPr="00834B91">
        <w:rPr>
          <w:b/>
        </w:rPr>
        <w:t>Questions:</w:t>
      </w:r>
    </w:p>
    <w:p w:rsidR="008C3BEA" w:rsidRDefault="008C3BEA" w:rsidP="00F61312">
      <w:r>
        <w:t xml:space="preserve">Note: For each given problem, you need to mention the </w:t>
      </w:r>
      <w:r w:rsidR="00834B91">
        <w:t>n</w:t>
      </w:r>
      <w:r>
        <w:t>ull hypothesis, alternate hypothesis</w:t>
      </w:r>
      <w:r w:rsidR="00834B91">
        <w:t xml:space="preserve">,         the p-value and </w:t>
      </w:r>
      <w:r>
        <w:t>the final decision to reject or fail to reject the null hypothesis.</w:t>
      </w:r>
    </w:p>
    <w:p w:rsidR="008C3BEA" w:rsidRDefault="008C3BEA" w:rsidP="00F61312"/>
    <w:p w:rsidR="00EE445B" w:rsidRDefault="00BC4ECD" w:rsidP="00EE445B">
      <w:pPr>
        <w:pStyle w:val="ListParagraph"/>
        <w:numPr>
          <w:ilvl w:val="0"/>
          <w:numId w:val="5"/>
        </w:numPr>
        <w:rPr>
          <w:rFonts w:asciiTheme="majorHAnsi" w:hAnsiTheme="majorHAnsi"/>
        </w:rPr>
      </w:pPr>
      <w:r>
        <w:rPr>
          <w:rFonts w:asciiTheme="majorHAnsi" w:hAnsiTheme="majorHAnsi"/>
        </w:rPr>
        <w:t>Confirm at 1</w:t>
      </w:r>
      <w:r w:rsidR="00EE445B">
        <w:rPr>
          <w:rFonts w:asciiTheme="majorHAnsi" w:hAnsiTheme="majorHAnsi"/>
        </w:rPr>
        <w:t>% significance level if the average number of shares for each article differ significantly for articles published over weekdays and weekend.</w:t>
      </w:r>
    </w:p>
    <w:p w:rsidR="008C3BEA" w:rsidRPr="008C3BEA" w:rsidRDefault="008C3BEA" w:rsidP="008C3BEA">
      <w:pPr>
        <w:ind w:left="720"/>
        <w:rPr>
          <w:rFonts w:asciiTheme="majorHAnsi" w:hAnsiTheme="majorHAnsi"/>
          <w:i/>
        </w:rPr>
      </w:pPr>
      <w:r w:rsidRPr="008C3BEA">
        <w:rPr>
          <w:rFonts w:asciiTheme="majorHAnsi" w:hAnsiTheme="majorHAnsi"/>
          <w:i/>
        </w:rPr>
        <w:t>Null hypothesis:</w:t>
      </w:r>
    </w:p>
    <w:p w:rsidR="008C3BEA" w:rsidRPr="008C3BEA" w:rsidRDefault="008C3BEA" w:rsidP="008C3BEA">
      <w:pPr>
        <w:ind w:left="720"/>
        <w:rPr>
          <w:rFonts w:asciiTheme="majorHAnsi" w:hAnsiTheme="majorHAnsi"/>
          <w:i/>
        </w:rPr>
      </w:pPr>
      <w:r w:rsidRPr="008C3BEA">
        <w:rPr>
          <w:rFonts w:asciiTheme="majorHAnsi" w:hAnsiTheme="majorHAnsi"/>
          <w:i/>
        </w:rPr>
        <w:t>Alternate hypothesis:</w:t>
      </w:r>
    </w:p>
    <w:p w:rsidR="008C3BEA" w:rsidRPr="008C3BEA" w:rsidRDefault="008C3BEA" w:rsidP="008C3BEA">
      <w:pPr>
        <w:ind w:left="720"/>
        <w:rPr>
          <w:rFonts w:asciiTheme="majorHAnsi" w:hAnsiTheme="majorHAnsi"/>
          <w:i/>
        </w:rPr>
      </w:pPr>
      <w:r w:rsidRPr="008C3BEA">
        <w:rPr>
          <w:rFonts w:asciiTheme="majorHAnsi" w:hAnsiTheme="majorHAnsi"/>
          <w:i/>
        </w:rPr>
        <w:t>p-value:</w:t>
      </w:r>
    </w:p>
    <w:p w:rsidR="008C3BEA" w:rsidRDefault="008C3BEA" w:rsidP="008C3BEA">
      <w:pPr>
        <w:ind w:left="720"/>
        <w:rPr>
          <w:rFonts w:asciiTheme="majorHAnsi" w:hAnsiTheme="majorHAnsi"/>
          <w:i/>
        </w:rPr>
      </w:pPr>
      <w:r w:rsidRPr="008C3BEA">
        <w:rPr>
          <w:rFonts w:asciiTheme="majorHAnsi" w:hAnsiTheme="majorHAnsi"/>
          <w:i/>
        </w:rPr>
        <w:t>Final decision:</w:t>
      </w:r>
    </w:p>
    <w:p w:rsidR="008C3BEA" w:rsidRDefault="008C3BEA" w:rsidP="008C3BEA">
      <w:pPr>
        <w:ind w:left="720"/>
        <w:rPr>
          <w:rFonts w:asciiTheme="majorHAnsi" w:hAnsiTheme="majorHAnsi"/>
          <w:i/>
        </w:rPr>
      </w:pPr>
    </w:p>
    <w:p w:rsidR="00F279A1" w:rsidRDefault="00F279A1" w:rsidP="008C3BEA">
      <w:pPr>
        <w:ind w:left="720"/>
        <w:rPr>
          <w:rFonts w:asciiTheme="majorHAnsi" w:hAnsiTheme="majorHAnsi"/>
          <w:i/>
        </w:rPr>
      </w:pPr>
    </w:p>
    <w:p w:rsidR="00F279A1" w:rsidRPr="008C3BEA" w:rsidRDefault="00F279A1" w:rsidP="008C3BEA">
      <w:pPr>
        <w:ind w:left="720"/>
        <w:rPr>
          <w:rFonts w:asciiTheme="majorHAnsi" w:hAnsiTheme="majorHAnsi"/>
          <w:i/>
        </w:rPr>
      </w:pPr>
    </w:p>
    <w:p w:rsidR="00BC4ECD" w:rsidRDefault="00BC4ECD" w:rsidP="00BC4ECD">
      <w:pPr>
        <w:pStyle w:val="ListParagraph"/>
        <w:rPr>
          <w:rFonts w:asciiTheme="majorHAnsi" w:hAnsiTheme="majorHAnsi"/>
        </w:rPr>
      </w:pPr>
    </w:p>
    <w:p w:rsidR="00BC4ECD" w:rsidRDefault="00BC4ECD" w:rsidP="00EE445B">
      <w:pPr>
        <w:pStyle w:val="ListParagraph"/>
        <w:numPr>
          <w:ilvl w:val="0"/>
          <w:numId w:val="5"/>
        </w:numPr>
        <w:rPr>
          <w:rFonts w:asciiTheme="majorHAnsi" w:hAnsiTheme="majorHAnsi"/>
        </w:rPr>
      </w:pPr>
      <w:r>
        <w:rPr>
          <w:rFonts w:asciiTheme="majorHAnsi" w:hAnsiTheme="majorHAnsi"/>
        </w:rPr>
        <w:lastRenderedPageBreak/>
        <w:t>Confirm at 1% significance level if the average number of shares for each article published over weekend differ significantly for articles on Social media channel and other channels.</w:t>
      </w:r>
    </w:p>
    <w:p w:rsidR="008C3BEA" w:rsidRDefault="008C3BEA" w:rsidP="008C3BEA">
      <w:pPr>
        <w:pStyle w:val="ListParagraph"/>
        <w:rPr>
          <w:rFonts w:asciiTheme="majorHAnsi" w:hAnsiTheme="majorHAnsi"/>
        </w:rPr>
      </w:pPr>
    </w:p>
    <w:p w:rsidR="008C3BEA" w:rsidRPr="008C3BEA" w:rsidRDefault="008C3BEA" w:rsidP="008C3BEA">
      <w:pPr>
        <w:ind w:left="720"/>
        <w:rPr>
          <w:rFonts w:asciiTheme="majorHAnsi" w:hAnsiTheme="majorHAnsi"/>
          <w:i/>
        </w:rPr>
      </w:pPr>
      <w:r w:rsidRPr="008C3BEA">
        <w:rPr>
          <w:rFonts w:asciiTheme="majorHAnsi" w:hAnsiTheme="majorHAnsi"/>
          <w:i/>
        </w:rPr>
        <w:t>Null hypothesis:</w:t>
      </w:r>
    </w:p>
    <w:p w:rsidR="008C3BEA" w:rsidRPr="008C3BEA" w:rsidRDefault="008C3BEA" w:rsidP="008C3BEA">
      <w:pPr>
        <w:ind w:left="720"/>
        <w:rPr>
          <w:rFonts w:asciiTheme="majorHAnsi" w:hAnsiTheme="majorHAnsi"/>
          <w:i/>
        </w:rPr>
      </w:pPr>
      <w:r w:rsidRPr="008C3BEA">
        <w:rPr>
          <w:rFonts w:asciiTheme="majorHAnsi" w:hAnsiTheme="majorHAnsi"/>
          <w:i/>
        </w:rPr>
        <w:t>Alternate hypothesis:</w:t>
      </w:r>
    </w:p>
    <w:p w:rsidR="008C3BEA" w:rsidRPr="008C3BEA" w:rsidRDefault="008C3BEA" w:rsidP="008C3BEA">
      <w:pPr>
        <w:ind w:left="720"/>
        <w:rPr>
          <w:rFonts w:asciiTheme="majorHAnsi" w:hAnsiTheme="majorHAnsi"/>
          <w:i/>
        </w:rPr>
      </w:pPr>
      <w:r w:rsidRPr="008C3BEA">
        <w:rPr>
          <w:rFonts w:asciiTheme="majorHAnsi" w:hAnsiTheme="majorHAnsi"/>
          <w:i/>
        </w:rPr>
        <w:t>p-value:</w:t>
      </w:r>
    </w:p>
    <w:p w:rsidR="008C3BEA" w:rsidRPr="008C3BEA" w:rsidRDefault="008C3BEA" w:rsidP="008C3BEA">
      <w:pPr>
        <w:ind w:left="720"/>
        <w:rPr>
          <w:rFonts w:asciiTheme="majorHAnsi" w:hAnsiTheme="majorHAnsi"/>
          <w:i/>
        </w:rPr>
      </w:pPr>
      <w:r w:rsidRPr="008C3BEA">
        <w:rPr>
          <w:rFonts w:asciiTheme="majorHAnsi" w:hAnsiTheme="majorHAnsi"/>
          <w:i/>
        </w:rPr>
        <w:t>Final decision:</w:t>
      </w:r>
    </w:p>
    <w:p w:rsidR="008C3BEA" w:rsidRDefault="008C3BEA" w:rsidP="008C3BEA">
      <w:pPr>
        <w:pStyle w:val="ListParagraph"/>
        <w:rPr>
          <w:rFonts w:asciiTheme="majorHAnsi" w:hAnsiTheme="majorHAnsi"/>
        </w:rPr>
      </w:pPr>
    </w:p>
    <w:p w:rsidR="00BC4ECD" w:rsidRPr="00BC4ECD" w:rsidRDefault="00BC4ECD" w:rsidP="00BC4ECD">
      <w:pPr>
        <w:pStyle w:val="ListParagraph"/>
        <w:rPr>
          <w:rFonts w:asciiTheme="majorHAnsi" w:hAnsiTheme="majorHAnsi"/>
        </w:rPr>
      </w:pPr>
    </w:p>
    <w:p w:rsidR="008C3BEA" w:rsidRPr="008C3BEA" w:rsidRDefault="00BC4ECD" w:rsidP="008C3BEA">
      <w:pPr>
        <w:pStyle w:val="ListParagraph"/>
        <w:numPr>
          <w:ilvl w:val="0"/>
          <w:numId w:val="5"/>
        </w:numPr>
        <w:rPr>
          <w:rFonts w:asciiTheme="majorHAnsi" w:hAnsiTheme="majorHAnsi"/>
        </w:rPr>
      </w:pPr>
      <w:r>
        <w:rPr>
          <w:rFonts w:asciiTheme="majorHAnsi" w:hAnsiTheme="majorHAnsi"/>
        </w:rPr>
        <w:t>Confirm at 1% significance level if the average number of shares for each article published over weekdays differ significantly for articles on Social media channel and other channels.</w:t>
      </w:r>
    </w:p>
    <w:p w:rsidR="008C3BEA" w:rsidRPr="008C3BEA" w:rsidRDefault="008C3BEA" w:rsidP="008C3BEA">
      <w:pPr>
        <w:ind w:left="720"/>
        <w:rPr>
          <w:rFonts w:asciiTheme="majorHAnsi" w:hAnsiTheme="majorHAnsi"/>
          <w:i/>
        </w:rPr>
      </w:pPr>
      <w:r w:rsidRPr="008C3BEA">
        <w:rPr>
          <w:rFonts w:asciiTheme="majorHAnsi" w:hAnsiTheme="majorHAnsi"/>
          <w:i/>
        </w:rPr>
        <w:t>Null hypothesis:</w:t>
      </w:r>
    </w:p>
    <w:p w:rsidR="008C3BEA" w:rsidRPr="008C3BEA" w:rsidRDefault="008C3BEA" w:rsidP="008C3BEA">
      <w:pPr>
        <w:ind w:left="720"/>
        <w:rPr>
          <w:rFonts w:asciiTheme="majorHAnsi" w:hAnsiTheme="majorHAnsi"/>
          <w:i/>
        </w:rPr>
      </w:pPr>
      <w:r w:rsidRPr="008C3BEA">
        <w:rPr>
          <w:rFonts w:asciiTheme="majorHAnsi" w:hAnsiTheme="majorHAnsi"/>
          <w:i/>
        </w:rPr>
        <w:t>Alternate hypothesis:</w:t>
      </w:r>
    </w:p>
    <w:p w:rsidR="008C3BEA" w:rsidRPr="008C3BEA" w:rsidRDefault="008C3BEA" w:rsidP="008C3BEA">
      <w:pPr>
        <w:ind w:left="720"/>
        <w:rPr>
          <w:rFonts w:asciiTheme="majorHAnsi" w:hAnsiTheme="majorHAnsi"/>
          <w:i/>
        </w:rPr>
      </w:pPr>
      <w:r w:rsidRPr="008C3BEA">
        <w:rPr>
          <w:rFonts w:asciiTheme="majorHAnsi" w:hAnsiTheme="majorHAnsi"/>
          <w:i/>
        </w:rPr>
        <w:t>p-value:</w:t>
      </w:r>
    </w:p>
    <w:p w:rsidR="008C3BEA" w:rsidRPr="008C3BEA" w:rsidRDefault="008C3BEA" w:rsidP="008C3BEA">
      <w:pPr>
        <w:ind w:left="720"/>
        <w:rPr>
          <w:rFonts w:asciiTheme="majorHAnsi" w:hAnsiTheme="majorHAnsi"/>
          <w:i/>
        </w:rPr>
      </w:pPr>
      <w:r w:rsidRPr="008C3BEA">
        <w:rPr>
          <w:rFonts w:asciiTheme="majorHAnsi" w:hAnsiTheme="majorHAnsi"/>
          <w:i/>
        </w:rPr>
        <w:t>Final decision:</w:t>
      </w:r>
    </w:p>
    <w:p w:rsidR="008C3BEA" w:rsidRPr="008C3BEA" w:rsidRDefault="008C3BEA" w:rsidP="008C3BEA">
      <w:pPr>
        <w:pStyle w:val="ListParagraph"/>
        <w:rPr>
          <w:rFonts w:asciiTheme="majorHAnsi" w:hAnsiTheme="majorHAnsi"/>
        </w:rPr>
      </w:pPr>
    </w:p>
    <w:p w:rsidR="00BC4ECD" w:rsidRPr="00BC4ECD" w:rsidRDefault="00BC4ECD" w:rsidP="00BC4ECD">
      <w:pPr>
        <w:pStyle w:val="ListParagraph"/>
        <w:rPr>
          <w:rFonts w:asciiTheme="majorHAnsi" w:hAnsiTheme="majorHAnsi"/>
        </w:rPr>
      </w:pPr>
    </w:p>
    <w:p w:rsidR="008C3BEA" w:rsidRPr="008C3BEA" w:rsidRDefault="00BC4ECD" w:rsidP="008C3BEA">
      <w:pPr>
        <w:pStyle w:val="ListParagraph"/>
        <w:numPr>
          <w:ilvl w:val="0"/>
          <w:numId w:val="5"/>
        </w:numPr>
        <w:rPr>
          <w:rFonts w:asciiTheme="majorHAnsi" w:hAnsiTheme="majorHAnsi"/>
        </w:rPr>
      </w:pPr>
      <w:r>
        <w:rPr>
          <w:rFonts w:asciiTheme="majorHAnsi" w:hAnsiTheme="majorHAnsi"/>
        </w:rPr>
        <w:t xml:space="preserve">Confirm at 5% significance level if the average number of shares for </w:t>
      </w:r>
      <w:r w:rsidR="0096198D">
        <w:rPr>
          <w:rFonts w:asciiTheme="majorHAnsi" w:hAnsiTheme="majorHAnsi"/>
        </w:rPr>
        <w:t>Social Media</w:t>
      </w:r>
      <w:r>
        <w:rPr>
          <w:rFonts w:asciiTheme="majorHAnsi" w:hAnsiTheme="majorHAnsi"/>
        </w:rPr>
        <w:t xml:space="preserve"> article</w:t>
      </w:r>
      <w:r w:rsidR="0096198D">
        <w:rPr>
          <w:rFonts w:asciiTheme="majorHAnsi" w:hAnsiTheme="majorHAnsi"/>
        </w:rPr>
        <w:t>s</w:t>
      </w:r>
      <w:r>
        <w:rPr>
          <w:rFonts w:asciiTheme="majorHAnsi" w:hAnsiTheme="majorHAnsi"/>
        </w:rPr>
        <w:t xml:space="preserve"> published over weekdays </w:t>
      </w:r>
      <w:r w:rsidR="0096198D">
        <w:rPr>
          <w:rFonts w:asciiTheme="majorHAnsi" w:hAnsiTheme="majorHAnsi"/>
        </w:rPr>
        <w:t xml:space="preserve">and weekends </w:t>
      </w:r>
      <w:r>
        <w:rPr>
          <w:rFonts w:asciiTheme="majorHAnsi" w:hAnsiTheme="majorHAnsi"/>
        </w:rPr>
        <w:t xml:space="preserve">differ significantly </w:t>
      </w:r>
      <w:r w:rsidR="0096198D">
        <w:rPr>
          <w:rFonts w:asciiTheme="majorHAnsi" w:hAnsiTheme="majorHAnsi"/>
        </w:rPr>
        <w:t>from each other.</w:t>
      </w:r>
    </w:p>
    <w:p w:rsidR="008C3BEA" w:rsidRPr="008C3BEA" w:rsidRDefault="008C3BEA" w:rsidP="008C3BEA">
      <w:pPr>
        <w:ind w:left="720"/>
        <w:rPr>
          <w:rFonts w:asciiTheme="majorHAnsi" w:hAnsiTheme="majorHAnsi"/>
          <w:i/>
        </w:rPr>
      </w:pPr>
      <w:r w:rsidRPr="008C3BEA">
        <w:rPr>
          <w:rFonts w:asciiTheme="majorHAnsi" w:hAnsiTheme="majorHAnsi"/>
          <w:i/>
        </w:rPr>
        <w:t>Null hypothesis:</w:t>
      </w:r>
    </w:p>
    <w:p w:rsidR="008C3BEA" w:rsidRPr="008C3BEA" w:rsidRDefault="008C3BEA" w:rsidP="008C3BEA">
      <w:pPr>
        <w:ind w:left="720"/>
        <w:rPr>
          <w:rFonts w:asciiTheme="majorHAnsi" w:hAnsiTheme="majorHAnsi"/>
          <w:i/>
        </w:rPr>
      </w:pPr>
      <w:r w:rsidRPr="008C3BEA">
        <w:rPr>
          <w:rFonts w:asciiTheme="majorHAnsi" w:hAnsiTheme="majorHAnsi"/>
          <w:i/>
        </w:rPr>
        <w:t>Alternate hypothesis:</w:t>
      </w:r>
    </w:p>
    <w:p w:rsidR="008C3BEA" w:rsidRPr="008C3BEA" w:rsidRDefault="008C3BEA" w:rsidP="008C3BEA">
      <w:pPr>
        <w:ind w:left="720"/>
        <w:rPr>
          <w:rFonts w:asciiTheme="majorHAnsi" w:hAnsiTheme="majorHAnsi"/>
          <w:i/>
        </w:rPr>
      </w:pPr>
      <w:r w:rsidRPr="008C3BEA">
        <w:rPr>
          <w:rFonts w:asciiTheme="majorHAnsi" w:hAnsiTheme="majorHAnsi"/>
          <w:i/>
        </w:rPr>
        <w:t>p-value:</w:t>
      </w:r>
    </w:p>
    <w:p w:rsidR="008C3BEA" w:rsidRPr="008C3BEA" w:rsidRDefault="008C3BEA" w:rsidP="008C3BEA">
      <w:pPr>
        <w:ind w:left="720"/>
        <w:rPr>
          <w:rFonts w:asciiTheme="majorHAnsi" w:hAnsiTheme="majorHAnsi"/>
          <w:i/>
        </w:rPr>
      </w:pPr>
      <w:r w:rsidRPr="008C3BEA">
        <w:rPr>
          <w:rFonts w:asciiTheme="majorHAnsi" w:hAnsiTheme="majorHAnsi"/>
          <w:i/>
        </w:rPr>
        <w:t>Final decision:</w:t>
      </w:r>
    </w:p>
    <w:p w:rsidR="000D1EE3" w:rsidRPr="000D2719" w:rsidRDefault="000D1EE3" w:rsidP="000D2719">
      <w:pPr>
        <w:rPr>
          <w:rFonts w:asciiTheme="majorHAnsi" w:hAnsiTheme="majorHAnsi"/>
        </w:rPr>
      </w:pPr>
    </w:p>
    <w:p w:rsidR="000D1EE3" w:rsidRPr="00EE445B" w:rsidRDefault="000D2719" w:rsidP="008C3BEA">
      <w:pPr>
        <w:pStyle w:val="ListParagraph"/>
        <w:rPr>
          <w:rFonts w:asciiTheme="majorHAnsi" w:hAnsiTheme="majorHAnsi"/>
        </w:rPr>
      </w:pPr>
      <w:r>
        <w:rPr>
          <w:rStyle w:val="Strong"/>
        </w:rPr>
        <w:t>Note: </w:t>
      </w:r>
      <w:r>
        <w:t>This is an ungraded case-study</w:t>
      </w:r>
      <w:r>
        <w:t xml:space="preserve"> meant for your practice. You need not make any submission for this.</w:t>
      </w:r>
    </w:p>
    <w:sectPr w:rsidR="000D1EE3" w:rsidRPr="00EE44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36317"/>
    <w:multiLevelType w:val="hybridMultilevel"/>
    <w:tmpl w:val="723E3030"/>
    <w:lvl w:ilvl="0" w:tplc="77F461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A82B6E"/>
    <w:multiLevelType w:val="multilevel"/>
    <w:tmpl w:val="A2820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3097B78"/>
    <w:multiLevelType w:val="hybridMultilevel"/>
    <w:tmpl w:val="E11A5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44AE7AA2"/>
    <w:multiLevelType w:val="hybridMultilevel"/>
    <w:tmpl w:val="A822BCAC"/>
    <w:lvl w:ilvl="0" w:tplc="77F461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7ED16D69"/>
    <w:multiLevelType w:val="hybridMultilevel"/>
    <w:tmpl w:val="340ACEE0"/>
    <w:lvl w:ilvl="0" w:tplc="77F461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a2MDA2MzAwMTQ0NDdT0lEKTi0uzszPAykwrAUAPujVTiwAAAA="/>
  </w:docVars>
  <w:rsids>
    <w:rsidRoot w:val="00F61312"/>
    <w:rsid w:val="0000268B"/>
    <w:rsid w:val="00045126"/>
    <w:rsid w:val="000D1EE3"/>
    <w:rsid w:val="000D2719"/>
    <w:rsid w:val="000D52FC"/>
    <w:rsid w:val="00122AC3"/>
    <w:rsid w:val="00676F0F"/>
    <w:rsid w:val="00696615"/>
    <w:rsid w:val="0072284F"/>
    <w:rsid w:val="00834B91"/>
    <w:rsid w:val="00891DD7"/>
    <w:rsid w:val="008C3BEA"/>
    <w:rsid w:val="0096198D"/>
    <w:rsid w:val="00BC4ECD"/>
    <w:rsid w:val="00C900AC"/>
    <w:rsid w:val="00EE445B"/>
    <w:rsid w:val="00F279A1"/>
    <w:rsid w:val="00F61312"/>
    <w:rsid w:val="00FE1D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1C0B87"/>
  <w15:chartTrackingRefBased/>
  <w15:docId w15:val="{FEC901C9-6AD5-48B5-BE87-3DA9AFB5DE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61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131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61312"/>
    <w:pPr>
      <w:ind w:left="720"/>
      <w:contextualSpacing/>
    </w:pPr>
  </w:style>
  <w:style w:type="table" w:styleId="TableGrid">
    <w:name w:val="Table Grid"/>
    <w:basedOn w:val="TableNormal"/>
    <w:uiPriority w:val="39"/>
    <w:rsid w:val="00EE445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0D271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59201244">
      <w:bodyDiv w:val="1"/>
      <w:marLeft w:val="0"/>
      <w:marRight w:val="0"/>
      <w:marTop w:val="0"/>
      <w:marBottom w:val="0"/>
      <w:divBdr>
        <w:top w:val="none" w:sz="0" w:space="0" w:color="auto"/>
        <w:left w:val="none" w:sz="0" w:space="0" w:color="auto"/>
        <w:bottom w:val="none" w:sz="0" w:space="0" w:color="auto"/>
        <w:right w:val="none" w:sz="0" w:space="0" w:color="auto"/>
      </w:divBdr>
    </w:div>
    <w:div w:id="19368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7</TotalTime>
  <Pages>2</Pages>
  <Words>323</Words>
  <Characters>184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tesh</dc:creator>
  <cp:keywords/>
  <dc:description/>
  <cp:lastModifiedBy>Reetesh chandra</cp:lastModifiedBy>
  <cp:revision>12</cp:revision>
  <dcterms:created xsi:type="dcterms:W3CDTF">2016-07-19T05:39:00Z</dcterms:created>
  <dcterms:modified xsi:type="dcterms:W3CDTF">2017-05-14T12:02:00Z</dcterms:modified>
</cp:coreProperties>
</file>